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Oceanographer</w:t>
      </w:r>
      <w:r>
        <w:t xml:space="preserve"> </w:t>
      </w:r>
      <w:r>
        <w:t xml:space="preserve">Position</w:t>
      </w:r>
      <w:r>
        <w:t xml:space="preserve"> </w:t>
      </w:r>
      <w:r>
        <w:t xml:space="preserve">in</w:t>
      </w:r>
      <w:r>
        <w:t xml:space="preserve"> </w:t>
      </w:r>
      <w:r>
        <w:t xml:space="preserve">Japan</w:t>
      </w:r>
      <w:r>
        <w:t xml:space="preserve"> </w:t>
      </w:r>
      <w:r>
        <w:t xml:space="preserve">Tokyo</w:t>
      </w:r>
    </w:p>
    <w:bookmarkStart w:id="25" w:name="X6c5f668072b76e9601cd2aadf182df3b3e17770"/>
    <w:p>
      <w:pPr>
        <w:pStyle w:val="Heading1"/>
      </w:pPr>
      <w:r>
        <w:t xml:space="preserve">Cover Letter for Oceanographer Position in Japan Tokyo</w:t>
      </w:r>
    </w:p>
    <w:p>
      <w:pPr>
        <w:pStyle w:val="FirstParagraph"/>
      </w:pPr>
      <w:r>
        <w:t xml:space="preserve">[Your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Hiring Manager</w:t>
      </w:r>
      <w:r>
        <w:br/>
      </w:r>
      <w:r>
        <w:t xml:space="preserve">Japan Tokyo Oceanographic Institute</w:t>
      </w:r>
      <w:r>
        <w:br/>
      </w:r>
      <w:r>
        <w:t xml:space="preserve">1-2-3 Minami-Aoyama, Minato City</w:t>
      </w:r>
      <w:r>
        <w:br/>
      </w:r>
      <w:r>
        <w:t xml:space="preserve">Tokyo 107-8403, Japan</w:t>
      </w:r>
    </w:p>
    <w:bookmarkStart w:id="20" w:name="dear-hiring-committee"/>
    <w:p>
      <w:pPr>
        <w:pStyle w:val="Heading2"/>
      </w:pPr>
      <w:r>
        <w:t xml:space="preserve">Dear Hiring Committee,</w:t>
      </w:r>
    </w:p>
    <w:p>
      <w:pPr>
        <w:pStyle w:val="FirstParagraph"/>
      </w:pPr>
      <w:r>
        <w:t xml:space="preserve">I am writing to express my enthusiastic interest in the Oceanographer position at the Japan Tokyo Oceanographic Institute. As a dedicated and experienced oceanographer with a profound passion for marine science, I am eager to contribute my expertise to advance scientific understanding of Japan’s unique marine ecosystems. The opportunity to work in Tokyo, a global hub for innovation and environmental research, aligns perfectly with my professional aspirations and personal commitment to ocean conservation.</w:t>
      </w:r>
    </w:p>
    <w:p>
      <w:pPr>
        <w:pStyle w:val="BodyText"/>
      </w:pPr>
      <w:r>
        <w:t xml:space="preserve">With over [X years] of experience in oceanographic research, I have developed a strong foundation in marine data analysis, remote sensing technologies, and interdisciplinary collaboration. My academic background includes a [Degree] in Oceanography from [University Name], where I specialized in coastal dynamics and climate change impacts on marine biodiversity. This education was complemented by hands-on fieldwork across diverse environments, including the Pacific Islands and the Arctic, which honed my ability to adapt to challenging conditions while maintaining rigorous scientific standards.</w:t>
      </w:r>
    </w:p>
    <w:bookmarkEnd w:id="20"/>
    <w:bookmarkStart w:id="21" w:name="why-japan-tokyo"/>
    <w:p>
      <w:pPr>
        <w:pStyle w:val="Heading2"/>
      </w:pPr>
      <w:r>
        <w:t xml:space="preserve">Why Japan Tokyo?</w:t>
      </w:r>
    </w:p>
    <w:p>
      <w:pPr>
        <w:pStyle w:val="FirstParagraph"/>
      </w:pPr>
      <w:r>
        <w:t xml:space="preserve">Japan’s commitment to marine research and sustainability makes it an ideal location for advancing oceanographic science. As the world’s third-largest maritime nation, Japan faces critical challenges such as ocean acidification, plastic pollution, and the preservation of its rich coral reef systems. The Japan Tokyo Oceanographic Institute is at the forefront of addressing these issues through cutting-edge technology and international partnerships. I am particularly inspired by your institute’s focus on [specific project or initiative, e.g., "deep-sea biodiversity studies" or "marine renewable energy solutions"], which resonates with my research goals.</w:t>
      </w:r>
    </w:p>
    <w:p>
      <w:pPr>
        <w:pStyle w:val="BodyText"/>
      </w:pPr>
      <w:r>
        <w:t xml:space="preserve">Living and working in Tokyo would allow me to immerse myself in a culture that values both technological innovation and environmental stewardship. The city’s proximity to the Pacific Ocean provides unparalleled access to dynamic marine environments, from bustling harbors to remote coastal zones. I am especially intrigued by the opportunity to collaborate with local scientists on projects that integrate traditional Japanese ecological knowledge with modern scientific methods—a synergy that could yield groundbreaking insights into ocean conservation.</w:t>
      </w:r>
    </w:p>
    <w:bookmarkEnd w:id="21"/>
    <w:bookmarkStart w:id="22" w:name="Xa85b29e711833264fcc665880469248ff9ff19a"/>
    <w:p>
      <w:pPr>
        <w:pStyle w:val="Heading2"/>
      </w:pPr>
      <w:r>
        <w:t xml:space="preserve">Professional Qualifications and Achievements</w:t>
      </w:r>
    </w:p>
    <w:p>
      <w:pPr>
        <w:pStyle w:val="FirstParagraph"/>
      </w:pPr>
      <w:r>
        <w:t xml:space="preserve">Throughout my career, I have prioritized research that bridges theoretical knowledge with real-world applications. For instance, during my tenure at [Previous Institution/Company], I led a team to develop a predictive model for coastal erosion patterns using satellite imagery and machine learning algorithms. This project not only won recognition at the [Name of Conference or Award] but also informed policy decisions in [Location], demonstrating the tangible impact of oceanographic research on community resilience.</w:t>
      </w:r>
    </w:p>
    <w:p>
      <w:pPr>
        <w:pStyle w:val="BodyText"/>
      </w:pPr>
      <w:r>
        <w:t xml:space="preserve">My technical skills include proficiency in GIS mapping, oceanographic data visualization tools (e.g., MATLAB, Python), and advanced statistical analysis. I am also experienced in operating autonomous underwater vehicles (AUVs) and conducting field surveys using CTD (Conductivity-Temperature-Depth) sensors. These capabilities have enabled me to collect and interpret high-resolution data on water quality, marine species distribution, and ocean currents—essential components of any comprehensive oceanographic study.</w:t>
      </w:r>
    </w:p>
    <w:p>
      <w:pPr>
        <w:pStyle w:val="BodyText"/>
      </w:pPr>
      <w:r>
        <w:t xml:space="preserve">In addition to my technical expertise, I have a strong record of interdisciplinary collaboration. I have worked closely with biologists, environmental engineers, and policymakers to design holistic solutions for marine challenges. For example, my recent partnership with [Organization] resulted in the creation of a citizen science program that engaged local communities in monitoring microplastic pollution along [specific coastline]. This experience reinforced the importance of public engagement in driving meaningful change—a principle I am eager to bring to your team.</w:t>
      </w:r>
    </w:p>
    <w:bookmarkEnd w:id="22"/>
    <w:bookmarkStart w:id="23" w:name="why-i-am-the-right-fit"/>
    <w:p>
      <w:pPr>
        <w:pStyle w:val="Heading2"/>
      </w:pPr>
      <w:r>
        <w:t xml:space="preserve">Why I Am the Right Fit</w:t>
      </w:r>
    </w:p>
    <w:p>
      <w:pPr>
        <w:pStyle w:val="FirstParagraph"/>
      </w:pPr>
      <w:r>
        <w:t xml:space="preserve">What sets me apart as an oceanographer is my unwavering dedication to both scientific excellence and environmental advocacy. I believe that ocean research must be guided by a sense of responsibility to protect the planet’s most vital ecosystems. My work in [specific area, e.g., "marine protected areas" or "carbon sequestration"] has always been driven by this ethos, and I am confident that my approach aligns with the values of the Japan Tokyo Oceanographic Institute.</w:t>
      </w:r>
    </w:p>
    <w:p>
      <w:pPr>
        <w:pStyle w:val="BodyText"/>
      </w:pPr>
      <w:r>
        <w:t xml:space="preserve">Moreover, my adaptability and cultural sensitivity make me well-suited to thrive in Tokyo’s diverse scientific community. I have experience working in multicultural teams and am fluent in [language, if applicable]. While I am eager to learn Japanese, I am committed to bridging communication gaps through collaborative problem-solving and respect for local traditions.</w:t>
      </w:r>
    </w:p>
    <w:bookmarkEnd w:id="23"/>
    <w:bookmarkStart w:id="24" w:name="conclusion"/>
    <w:p>
      <w:pPr>
        <w:pStyle w:val="Heading2"/>
      </w:pPr>
      <w:r>
        <w:t xml:space="preserve">Conclusion</w:t>
      </w:r>
    </w:p>
    <w:p>
      <w:pPr>
        <w:pStyle w:val="FirstParagraph"/>
      </w:pPr>
      <w:r>
        <w:t xml:space="preserve">In conclusion, I would be honored to contribute my skills, passion, and vision to the Japan Tokyo Oceanographic Institute. The opportunity to work in a city as dynamic and forward-thinking as Tokyo is both thrilling and meaningful for me. I am confident that my background in oceanography, combined with my enthusiasm for Japan’s unique marine environments, will enable me to make a valuable contribution to your team’s mission of advancing scientific knowledge and environmental sustainability.</w:t>
      </w:r>
    </w:p>
    <w:p>
      <w:pPr>
        <w:pStyle w:val="BodyText"/>
      </w:pPr>
      <w:r>
        <w:t xml:space="preserve">Thank you for considering my application. I would be delighted to discuss how my qualifications align with the needs of your organization. Please feel free to contact me at [Phone Number] or [Email Address] at your earliest convenience. I look forward to the possibility of contributing to the future of oceanography in Japan Tokyo.</w:t>
      </w:r>
    </w:p>
    <w:p>
      <w:pPr>
        <w:pStyle w:val="BodyText"/>
      </w:pPr>
      <w:r>
        <w:t xml:space="preserve">Sincerely,</w:t>
      </w:r>
      <w:r>
        <w:br/>
      </w:r>
      <w:r>
        <w:t xml:space="preserve">[Your Name]</w:t>
      </w:r>
    </w:p>
    <w:p>
      <w:pPr>
        <w:pStyle w:val="BodyText"/>
      </w:pPr>
      <w:r>
        <w:t xml:space="preserve">This document is a sample cover letter tailored for an Oceanographer position in Japan Tokyo. Adjust contact details and specific information to match your personal circumstance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Oceanographer Position in Japan Tokyo</dc:title>
  <dc:creator/>
  <cp:keywords/>
  <dcterms:created xsi:type="dcterms:W3CDTF">2026-07-23T09:19:43Z</dcterms:created>
  <dcterms:modified xsi:type="dcterms:W3CDTF">2026-07-23T09:19:43Z</dcterms:modified>
</cp:coreProperties>
</file>

<file path=docProps/custom.xml><?xml version="1.0" encoding="utf-8"?>
<Properties xmlns="http://schemas.openxmlformats.org/officeDocument/2006/custom-properties" xmlns:vt="http://schemas.openxmlformats.org/officeDocument/2006/docPropsVTypes"/>
</file>